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58922" w14:textId="6D24AB81" w:rsidR="00E2631A" w:rsidRDefault="0064662B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rPr>
          <w:lang w:eastAsia="en-ZA"/>
        </w:rPr>
        <w:drawing>
          <wp:inline distT="0" distB="0" distL="0" distR="0" wp14:anchorId="4546FF8B" wp14:editId="25C92AFB">
            <wp:extent cx="7138035" cy="1788160"/>
            <wp:effectExtent l="19050" t="0" r="5715" b="0"/>
            <wp:docPr id="2" name="Picture 1" descr="C:\Documents and Settings\uvp\Desktop\TED\SAIP\SAIP2018\logos\SAIP2018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vp\Desktop\TED\SAIP\SAIP2018\logos\SAIP2018banne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8035" cy="178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AB1A6" w14:textId="77777777" w:rsidR="003624B1" w:rsidRPr="0064662B" w:rsidRDefault="00500A61" w:rsidP="00C33EAE">
      <w:pPr>
        <w:pStyle w:val="Heading1"/>
        <w:pBdr>
          <w:bottom w:val="single" w:sz="4" w:space="1" w:color="auto"/>
        </w:pBdr>
        <w:spacing w:before="120"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1</w:t>
      </w:r>
      <w:r w:rsidR="0064662B" w:rsidRPr="0064662B">
        <w:rPr>
          <w:szCs w:val="36"/>
        </w:rPr>
        <w:t>8</w:t>
      </w:r>
      <w:r w:rsidR="00EB629C" w:rsidRPr="0064662B">
        <w:rPr>
          <w:szCs w:val="36"/>
        </w:rPr>
        <w:t xml:space="preserve"> Proceedings </w:t>
      </w:r>
    </w:p>
    <w:p w14:paraId="3A9DEE0B" w14:textId="77777777"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14:paraId="57C1F370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5"/>
        <w:gridCol w:w="7341"/>
      </w:tblGrid>
      <w:tr w:rsidR="00AB4361" w:rsidRPr="0064662B" w14:paraId="52DE324A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46A4E88D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3F7A5365" w14:textId="77777777" w:rsidR="00AB4361" w:rsidRPr="0064662B" w:rsidRDefault="00C33EA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75</w:t>
            </w:r>
          </w:p>
        </w:tc>
      </w:tr>
      <w:tr w:rsidR="00AB4361" w:rsidRPr="0064662B" w14:paraId="3317E534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313C309A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6D21571D" w14:textId="77777777" w:rsidR="00AB4361" w:rsidRPr="0064662B" w:rsidRDefault="00C33EAE" w:rsidP="00C33EAE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Producing introductory videos for student preparation for physics practical work</w:t>
            </w:r>
          </w:p>
        </w:tc>
      </w:tr>
      <w:tr w:rsidR="00AB4361" w:rsidRPr="0064662B" w14:paraId="3B4948D9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36C0C47F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14:paraId="1C3F165A" w14:textId="23F5AD6E" w:rsidR="00AB4361" w:rsidRPr="0064662B" w:rsidRDefault="00C33EA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Antonie Fourie</w:t>
            </w:r>
          </w:p>
        </w:tc>
      </w:tr>
      <w:tr w:rsidR="00AB4361" w:rsidRPr="0064662B" w14:paraId="5F110AA5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57C719F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 Address:</w:t>
            </w:r>
          </w:p>
        </w:tc>
        <w:tc>
          <w:tcPr>
            <w:tcW w:w="3201" w:type="pct"/>
          </w:tcPr>
          <w:p w14:paraId="121F8A80" w14:textId="77777777" w:rsidR="00AB4361" w:rsidRPr="0064662B" w:rsidRDefault="005A7D74" w:rsidP="00C33EAE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hyperlink r:id="rId8" w:history="1">
              <w:r w:rsidR="00C33EAE" w:rsidRPr="00C0102A">
                <w:rPr>
                  <w:rStyle w:val="Hyperlink"/>
                  <w:rFonts w:ascii="Arial" w:hAnsi="Arial" w:cs="Arial"/>
                  <w:noProof w:val="0"/>
                  <w:sz w:val="18"/>
                  <w:lang w:val="en-US"/>
                </w:rPr>
                <w:t>FourieA1@ufs.ac.za</w:t>
              </w:r>
            </w:hyperlink>
          </w:p>
        </w:tc>
      </w:tr>
    </w:tbl>
    <w:p w14:paraId="2BD233FC" w14:textId="77777777" w:rsidR="00AB4361" w:rsidRPr="0064662B" w:rsidRDefault="00AB4361" w:rsidP="00114C82">
      <w:pPr>
        <w:spacing w:line="252" w:lineRule="auto"/>
        <w:rPr>
          <w:b/>
          <w:sz w:val="22"/>
        </w:rPr>
      </w:pPr>
    </w:p>
    <w:p w14:paraId="3A210E6F" w14:textId="0D6767F5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  <w:r w:rsidR="00793E72" w:rsidRPr="00793E72">
        <w:rPr>
          <w:rFonts w:ascii="Arial" w:hAnsi="Arial" w:cs="Arial"/>
          <w:b/>
          <w:noProof w:val="0"/>
          <w:color w:val="FF0000"/>
          <w:sz w:val="32"/>
          <w:lang w:val="en-US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5"/>
        <w:gridCol w:w="7341"/>
      </w:tblGrid>
      <w:tr w:rsidR="00AB4361" w:rsidRPr="0064662B" w14:paraId="38817E2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21338188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4FFD03A4" w14:textId="77777777" w:rsidR="00AB4361" w:rsidRPr="0064662B" w:rsidRDefault="00C33EA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RE Kroon</w:t>
            </w:r>
          </w:p>
        </w:tc>
      </w:tr>
      <w:tr w:rsidR="00AB4361" w:rsidRPr="0064662B" w14:paraId="334F18A9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05968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2C513" w14:textId="4840F46C" w:rsidR="00AB4361" w:rsidRPr="0064662B" w:rsidRDefault="005A7D74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hyperlink r:id="rId9" w:history="1">
              <w:r w:rsidR="00C33EAE" w:rsidRPr="00C0102A">
                <w:rPr>
                  <w:rStyle w:val="Hyperlink"/>
                  <w:rFonts w:ascii="Arial" w:hAnsi="Arial" w:cs="Arial"/>
                  <w:noProof w:val="0"/>
                  <w:sz w:val="18"/>
                  <w:lang w:val="en-US"/>
                </w:rPr>
                <w:t>KroonRE@ufs.ac.za</w:t>
              </w:r>
            </w:hyperlink>
          </w:p>
        </w:tc>
      </w:tr>
    </w:tbl>
    <w:p w14:paraId="7C71CC0E" w14:textId="5A349739"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14:paraId="34AE2BEC" w14:textId="7458DF0C"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06"/>
        <w:gridCol w:w="830"/>
        <w:gridCol w:w="830"/>
      </w:tblGrid>
      <w:tr w:rsidR="00AB4361" w:rsidRPr="0064662B" w14:paraId="424E0D65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8D7D9DF" w14:textId="5CBE53AA"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BCE1163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B7DC07C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14:paraId="3A0DDD28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4764A5F2" w14:textId="0DFAEEEA"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B3F0EF9" w14:textId="77777777" w:rsidR="00AB4361" w:rsidRPr="0064662B" w:rsidRDefault="00C33EAE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D2E7366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F1C6113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40EA1DD9" w14:textId="20F8518C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087F142" w14:textId="77777777" w:rsidR="00AB4361" w:rsidRPr="0064662B" w:rsidRDefault="00C33EAE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A3F729B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19522A8E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EC4FBA7" w14:textId="6B89645B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5F72922" w14:textId="77777777" w:rsidR="00AB4361" w:rsidRPr="0064662B" w:rsidRDefault="00C33EAE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5F1D3AB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1CFEF27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00373E7D" w14:textId="60A5831E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264FE06" w14:textId="77777777" w:rsidR="00AB4361" w:rsidRPr="0064662B" w:rsidRDefault="00C33EAE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7722A5C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0D1B7C1C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1167BF1" w14:textId="1E402BF5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69D9F0C" w14:textId="77777777" w:rsidR="00AB4361" w:rsidRPr="0064662B" w:rsidRDefault="00C33EAE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7EB68AD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14:paraId="7274E7AE" w14:textId="32D45CD7" w:rsidR="004165A8" w:rsidRDefault="00575EA9" w:rsidP="00AB4361">
      <w:pPr>
        <w:spacing w:line="252" w:lineRule="auto"/>
        <w:rPr>
          <w:rFonts w:ascii="Arial" w:hAnsi="Arial" w:cs="Arial"/>
          <w:b/>
          <w:sz w:val="22"/>
        </w:rPr>
      </w:pPr>
      <w:r>
        <w:rPr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301C1CBE" wp14:editId="12B5E40B">
            <wp:simplePos x="0" y="0"/>
            <wp:positionH relativeFrom="column">
              <wp:posOffset>4086225</wp:posOffset>
            </wp:positionH>
            <wp:positionV relativeFrom="paragraph">
              <wp:posOffset>14605</wp:posOffset>
            </wp:positionV>
            <wp:extent cx="784391" cy="4000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478" cy="402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8F02E" w14:textId="22BE799F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tudent Name &amp; Surname: …</w:t>
      </w:r>
      <w:r w:rsidR="00C33EAE">
        <w:rPr>
          <w:rFonts w:ascii="Arial" w:hAnsi="Arial" w:cs="Arial"/>
          <w:b/>
          <w:sz w:val="18"/>
        </w:rPr>
        <w:t>Antonie Fourie</w:t>
      </w:r>
      <w:r w:rsidRPr="0064662B">
        <w:rPr>
          <w:rFonts w:ascii="Arial" w:hAnsi="Arial" w:cs="Arial"/>
          <w:b/>
          <w:sz w:val="18"/>
        </w:rPr>
        <w:t>….………</w:t>
      </w:r>
      <w:r w:rsidR="00142469" w:rsidRPr="0064662B">
        <w:rPr>
          <w:rFonts w:ascii="Arial" w:hAnsi="Arial" w:cs="Arial"/>
          <w:b/>
          <w:sz w:val="18"/>
        </w:rPr>
        <w:t xml:space="preserve">….        </w:t>
      </w:r>
      <w:r w:rsidRPr="0064662B">
        <w:rPr>
          <w:rFonts w:ascii="Arial" w:hAnsi="Arial" w:cs="Arial"/>
          <w:b/>
          <w:sz w:val="18"/>
        </w:rPr>
        <w:t>Signature: ………….……………..……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 w:rsidRPr="0064662B">
        <w:rPr>
          <w:rFonts w:ascii="Arial" w:hAnsi="Arial" w:cs="Arial"/>
          <w:b/>
          <w:sz w:val="18"/>
        </w:rPr>
        <w:t>Date: …</w:t>
      </w:r>
      <w:r w:rsidR="007C27EF">
        <w:rPr>
          <w:rFonts w:ascii="Arial" w:hAnsi="Arial" w:cs="Arial"/>
          <w:b/>
          <w:sz w:val="18"/>
        </w:rPr>
        <w:t>27/7/2018</w:t>
      </w:r>
      <w:r w:rsidRPr="0064662B">
        <w:rPr>
          <w:rFonts w:ascii="Arial" w:hAnsi="Arial" w:cs="Arial"/>
          <w:b/>
          <w:sz w:val="18"/>
        </w:rPr>
        <w:t>.…..</w:t>
      </w:r>
    </w:p>
    <w:p w14:paraId="4852D2D4" w14:textId="77777777"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2C6ED8BF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</w:t>
      </w:r>
      <w:r w:rsidR="00C33EAE">
        <w:rPr>
          <w:rFonts w:ascii="Arial" w:hAnsi="Arial" w:cs="Arial"/>
          <w:b/>
          <w:sz w:val="18"/>
        </w:rPr>
        <w:t>RE Kroon</w:t>
      </w:r>
      <w:r w:rsidRPr="0064662B">
        <w:rPr>
          <w:rFonts w:ascii="Arial" w:hAnsi="Arial" w:cs="Arial"/>
          <w:b/>
          <w:sz w:val="18"/>
        </w:rPr>
        <w:t>……</w:t>
      </w:r>
      <w:r w:rsidR="00142469" w:rsidRPr="0064662B">
        <w:rPr>
          <w:rFonts w:ascii="Arial" w:hAnsi="Arial" w:cs="Arial"/>
          <w:b/>
          <w:sz w:val="18"/>
        </w:rPr>
        <w:t xml:space="preserve">.       </w:t>
      </w:r>
      <w:r w:rsidRPr="0064662B">
        <w:rPr>
          <w:rFonts w:ascii="Arial" w:hAnsi="Arial" w:cs="Arial"/>
          <w:b/>
          <w:sz w:val="18"/>
        </w:rPr>
        <w:t>Signature: …</w:t>
      </w:r>
      <w:r w:rsidR="00C33EAE">
        <w:rPr>
          <w:rFonts w:ascii="Arial" w:hAnsi="Arial" w:cs="Arial"/>
          <w:b/>
          <w:sz w:val="18"/>
          <w:lang w:eastAsia="en-ZA"/>
        </w:rPr>
        <w:drawing>
          <wp:inline distT="0" distB="0" distL="0" distR="0" wp14:anchorId="05A9C7BD" wp14:editId="5D604A51">
            <wp:extent cx="1570343" cy="436427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399" cy="4375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4662B">
        <w:rPr>
          <w:rFonts w:ascii="Arial" w:hAnsi="Arial" w:cs="Arial"/>
          <w:b/>
          <w:sz w:val="18"/>
        </w:rPr>
        <w:t>…</w:t>
      </w:r>
      <w:r w:rsidR="00142469" w:rsidRPr="0064662B">
        <w:rPr>
          <w:rFonts w:ascii="Arial" w:hAnsi="Arial" w:cs="Arial"/>
          <w:b/>
          <w:sz w:val="18"/>
        </w:rPr>
        <w:t xml:space="preserve">             </w:t>
      </w:r>
      <w:r w:rsidRPr="0064662B">
        <w:rPr>
          <w:rFonts w:ascii="Arial" w:hAnsi="Arial" w:cs="Arial"/>
          <w:b/>
          <w:sz w:val="18"/>
        </w:rPr>
        <w:t>Date: …</w:t>
      </w:r>
      <w:r w:rsidR="00C33EAE">
        <w:rPr>
          <w:rFonts w:ascii="Arial" w:hAnsi="Arial" w:cs="Arial"/>
          <w:b/>
          <w:sz w:val="18"/>
        </w:rPr>
        <w:t>27/7/2018</w:t>
      </w:r>
      <w:r w:rsidRPr="0064662B">
        <w:rPr>
          <w:rFonts w:ascii="Arial" w:hAnsi="Arial" w:cs="Arial"/>
          <w:b/>
          <w:sz w:val="18"/>
        </w:rPr>
        <w:t>…..</w:t>
      </w:r>
    </w:p>
    <w:p w14:paraId="337DE709" w14:textId="77777777"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14:paraId="00152156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14:paraId="45AC8448" w14:textId="77777777"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64662B">
        <w:rPr>
          <w:rFonts w:ascii="Arial" w:hAnsi="Arial" w:cs="Arial"/>
          <w:b/>
          <w:color w:val="0000FF"/>
          <w:sz w:val="18"/>
          <w:szCs w:val="22"/>
        </w:rPr>
        <w:t>8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14:paraId="065BA629" w14:textId="77777777"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3"/>
        <w:gridCol w:w="4499"/>
        <w:gridCol w:w="4584"/>
      </w:tblGrid>
      <w:tr w:rsidR="008207EB" w:rsidRPr="0064662B" w14:paraId="413E7CE3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23882" w14:textId="77777777"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14:paraId="38C47E50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9EA02" w14:textId="77777777"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30486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1728E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14:paraId="610FC41C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E9CE6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1B97" w14:textId="77777777" w:rsidR="008207EB" w:rsidRPr="0064662B" w:rsidRDefault="00C33EAE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proofErr w:type="spellStart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Buyi</w:t>
            </w:r>
            <w:proofErr w:type="spellEnd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Sondezi</w:t>
            </w:r>
            <w:proofErr w:type="spellEnd"/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D493F" w14:textId="77777777" w:rsidR="008207EB" w:rsidRPr="0064662B" w:rsidRDefault="005A7D74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hyperlink r:id="rId12" w:history="1">
              <w:r w:rsidR="00BC40E0" w:rsidRPr="00DA6F84">
                <w:rPr>
                  <w:rStyle w:val="Hyperlink"/>
                </w:rPr>
                <w:t>bmsondezi@uj.ac.za</w:t>
              </w:r>
            </w:hyperlink>
          </w:p>
        </w:tc>
      </w:tr>
      <w:tr w:rsidR="008207EB" w:rsidRPr="0064662B" w14:paraId="7BAE555A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3584A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DADD" w14:textId="77777777" w:rsidR="008207EB" w:rsidRPr="0064662B" w:rsidRDefault="00BC40E0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Paul Molef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F0ACF" w14:textId="77777777" w:rsidR="008207EB" w:rsidRPr="0034655C" w:rsidRDefault="005A7D74" w:rsidP="008118B0">
            <w:pPr>
              <w:spacing w:line="252" w:lineRule="auto"/>
              <w:rPr>
                <w:noProof w:val="0"/>
                <w:color w:val="2B3244"/>
                <w:sz w:val="22"/>
                <w:lang w:val="en-US"/>
              </w:rPr>
            </w:pPr>
            <w:hyperlink r:id="rId13" w:history="1">
              <w:r w:rsidR="00BC40E0" w:rsidRPr="0034655C">
                <w:rPr>
                  <w:rStyle w:val="Hyperlink"/>
                  <w:noProof w:val="0"/>
                  <w:lang w:val="en-US"/>
                </w:rPr>
                <w:t>pmolefe@uj.ac.za</w:t>
              </w:r>
            </w:hyperlink>
            <w:r w:rsidR="00BC40E0" w:rsidRPr="0034655C">
              <w:rPr>
                <w:noProof w:val="0"/>
                <w:color w:val="2B3244"/>
                <w:lang w:val="en-US"/>
              </w:rPr>
              <w:t xml:space="preserve"> </w:t>
            </w:r>
          </w:p>
        </w:tc>
      </w:tr>
      <w:tr w:rsidR="008207EB" w:rsidRPr="0064662B" w14:paraId="3BF29FA1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D59B3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</w:t>
            </w:r>
            <w:bookmarkStart w:id="0" w:name="_GoBack"/>
            <w:bookmarkEnd w:id="0"/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7198C" w14:textId="77777777" w:rsidR="008207EB" w:rsidRPr="0064662B" w:rsidRDefault="00C33EAE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Martin </w:t>
            </w:r>
            <w:proofErr w:type="spellStart"/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Ntwaeaborwa</w:t>
            </w:r>
            <w:proofErr w:type="spellEnd"/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BCA74" w14:textId="77777777" w:rsidR="008207EB" w:rsidRPr="0064662B" w:rsidRDefault="005A7D74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hyperlink r:id="rId14" w:history="1">
              <w:r w:rsidR="00C33EAE" w:rsidRPr="00DA6F84">
                <w:rPr>
                  <w:rStyle w:val="Hyperlink"/>
                </w:rPr>
                <w:t>martin.ntwaeaborwa@wits.ac.za</w:t>
              </w:r>
            </w:hyperlink>
          </w:p>
        </w:tc>
      </w:tr>
    </w:tbl>
    <w:p w14:paraId="65E2B502" w14:textId="77777777" w:rsidR="009736AD" w:rsidRPr="0064662B" w:rsidRDefault="009736AD" w:rsidP="007C27EF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15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4BCB8" w14:textId="77777777" w:rsidR="005A7D74" w:rsidRDefault="005A7D74" w:rsidP="00BA0D7A">
      <w:r>
        <w:separator/>
      </w:r>
    </w:p>
  </w:endnote>
  <w:endnote w:type="continuationSeparator" w:id="0">
    <w:p w14:paraId="12F59CAB" w14:textId="77777777" w:rsidR="005A7D74" w:rsidRDefault="005A7D74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altName w:val="Cambria Math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20B81" w14:textId="77777777" w:rsidR="00BA0D7A" w:rsidRDefault="00BA0D7A">
    <w:pPr>
      <w:pStyle w:val="Footer"/>
      <w:jc w:val="center"/>
    </w:pPr>
  </w:p>
  <w:p w14:paraId="58B027A2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07663" w14:textId="77777777" w:rsidR="005A7D74" w:rsidRDefault="005A7D74" w:rsidP="00BA0D7A">
      <w:r>
        <w:separator/>
      </w:r>
    </w:p>
  </w:footnote>
  <w:footnote w:type="continuationSeparator" w:id="0">
    <w:p w14:paraId="1BFF0A9E" w14:textId="77777777" w:rsidR="005A7D74" w:rsidRDefault="005A7D74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8C4"/>
    <w:rsid w:val="00114C82"/>
    <w:rsid w:val="00142469"/>
    <w:rsid w:val="001A7C62"/>
    <w:rsid w:val="00287131"/>
    <w:rsid w:val="002A1A35"/>
    <w:rsid w:val="002D0930"/>
    <w:rsid w:val="00327EA7"/>
    <w:rsid w:val="003413B9"/>
    <w:rsid w:val="0034655C"/>
    <w:rsid w:val="003525DD"/>
    <w:rsid w:val="003624B1"/>
    <w:rsid w:val="003A2471"/>
    <w:rsid w:val="003F3914"/>
    <w:rsid w:val="004165A8"/>
    <w:rsid w:val="00445E29"/>
    <w:rsid w:val="004C22AE"/>
    <w:rsid w:val="004C572F"/>
    <w:rsid w:val="004F367A"/>
    <w:rsid w:val="00500A61"/>
    <w:rsid w:val="00575EA9"/>
    <w:rsid w:val="005A24C7"/>
    <w:rsid w:val="005A7D74"/>
    <w:rsid w:val="005C51A3"/>
    <w:rsid w:val="005D5D11"/>
    <w:rsid w:val="00605CE0"/>
    <w:rsid w:val="0064662B"/>
    <w:rsid w:val="006758CD"/>
    <w:rsid w:val="006B1CA9"/>
    <w:rsid w:val="006F676F"/>
    <w:rsid w:val="00733263"/>
    <w:rsid w:val="007416F7"/>
    <w:rsid w:val="00793E72"/>
    <w:rsid w:val="007C244E"/>
    <w:rsid w:val="007C27EF"/>
    <w:rsid w:val="007D0C78"/>
    <w:rsid w:val="008064C4"/>
    <w:rsid w:val="008118B0"/>
    <w:rsid w:val="008207EB"/>
    <w:rsid w:val="008275DD"/>
    <w:rsid w:val="00845970"/>
    <w:rsid w:val="00866D1E"/>
    <w:rsid w:val="00871078"/>
    <w:rsid w:val="00873031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BC40E0"/>
    <w:rsid w:val="00C33EAE"/>
    <w:rsid w:val="00C821FB"/>
    <w:rsid w:val="00C9542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F1DE4"/>
    <w:rsid w:val="00EF4E30"/>
    <w:rsid w:val="00F06FB1"/>
    <w:rsid w:val="00F15C4F"/>
    <w:rsid w:val="00F4631C"/>
    <w:rsid w:val="00F676E4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28E5C3"/>
  <w15:docId w15:val="{1E153AB7-4472-4DEC-8C27-8C90C717B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  <w:style w:type="character" w:customStyle="1" w:styleId="rpc41">
    <w:name w:val="_rpc_41"/>
    <w:basedOn w:val="DefaultParagraphFont"/>
    <w:rsid w:val="00793E72"/>
  </w:style>
  <w:style w:type="character" w:styleId="Hyperlink">
    <w:name w:val="Hyperlink"/>
    <w:basedOn w:val="DefaultParagraphFont"/>
    <w:rsid w:val="00793E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5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ourieA1@ufs.ac.za" TargetMode="External"/><Relationship Id="rId13" Type="http://schemas.openxmlformats.org/officeDocument/2006/relationships/hyperlink" Target="mailto:pmolefe@uj.ac.z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bmsondezi@uj.ac.z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KroonRE@ufs.ac.za" TargetMode="External"/><Relationship Id="rId14" Type="http://schemas.openxmlformats.org/officeDocument/2006/relationships/hyperlink" Target="mailto:martin.ntwaeaborwa@wits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Antonie Fourie</cp:lastModifiedBy>
  <cp:revision>6</cp:revision>
  <cp:lastPrinted>2016-02-23T14:53:00Z</cp:lastPrinted>
  <dcterms:created xsi:type="dcterms:W3CDTF">2018-07-27T13:51:00Z</dcterms:created>
  <dcterms:modified xsi:type="dcterms:W3CDTF">2018-07-27T18:35:00Z</dcterms:modified>
</cp:coreProperties>
</file>